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2029D" w14:textId="77777777" w:rsidR="005C5C77" w:rsidRPr="005C5C77" w:rsidRDefault="005C5C77" w:rsidP="005C5C77">
      <w:pPr>
        <w:pageBreakBefore/>
        <w:tabs>
          <w:tab w:val="left" w:pos="1418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EK 3</w:t>
      </w:r>
    </w:p>
    <w:p w14:paraId="5CAB4F3F" w14:textId="77777777" w:rsidR="005C5C77" w:rsidRPr="005C5C77" w:rsidRDefault="005C5C77" w:rsidP="005C5C7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30C1ACD" w14:textId="77777777" w:rsidR="005C5C77" w:rsidRPr="005C5C77" w:rsidRDefault="005C5C77" w:rsidP="005A30F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26CE810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906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98"/>
        <w:gridCol w:w="1397"/>
        <w:gridCol w:w="1397"/>
        <w:gridCol w:w="2350"/>
        <w:gridCol w:w="1656"/>
        <w:gridCol w:w="1708"/>
      </w:tblGrid>
      <w:tr w:rsidR="005C5C77" w:rsidRPr="005C5C77" w14:paraId="1786D2F1" w14:textId="77777777" w:rsidTr="00EC4D1C">
        <w:trPr>
          <w:trHeight w:val="599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0F937D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no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9A0EFC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yılı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3D9497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zar sayısı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57A43CA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k 1’e göre yayının grup nos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877B8A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ın puanı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9B5133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dayın aldığı puan</w:t>
            </w:r>
          </w:p>
        </w:tc>
      </w:tr>
      <w:tr w:rsidR="005C5C77" w:rsidRPr="005C5C77" w14:paraId="1845E998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5730FB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FEE75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FD225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1B064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CD6F4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85D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6132D013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1F273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2F346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FA36B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113E5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91EDEB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61277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61BD813C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65415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87A72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245E3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3EE554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F0ABB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F79FE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7856C99B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13B65C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47BFE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9A3B56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E34F7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6BB65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3EC69F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4237520A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813C3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EFDC0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D8CE68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73722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EE29B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22CA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3F691840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5327E4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2E430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CD236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D4F0E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2B964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0138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0F9FC252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D427A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028B7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ADEF0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B70D3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821F8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00CC0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EEE89D8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tim üyeliğine atamaların tamamında gereklidir. Aday ilave olarak, akademik durumuna göre ekteki tabloyu da dolduracaktır. </w:t>
      </w:r>
    </w:p>
    <w:p w14:paraId="202B1D4E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özgeçmişini YÖKSİS formatında hazırlayarak başvuru dosyasına ekleyecektir.</w:t>
      </w:r>
    </w:p>
    <w:p w14:paraId="310FFA4D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her faaliyet için gerekli kanıtlayıcı belgeleri dosyası ile birlikte sunacaktır.</w:t>
      </w:r>
    </w:p>
    <w:p w14:paraId="4D0221F5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Profesör adayları EK 6’daki puanlama şablonunu Üniversitelerarası Kurul puanlama ölçütlerine ayrıca düzenleyeceklerdir.</w:t>
      </w:r>
    </w:p>
    <w:p w14:paraId="65DD8081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D97C028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14:paraId="41B3C2EE" w14:textId="77777777" w:rsidR="005C5C77" w:rsidRPr="005C5C77" w:rsidRDefault="00C1123C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b/>
          <w:bCs/>
          <w:sz w:val="23"/>
          <w:szCs w:val="23"/>
        </w:rPr>
        <w:t>Doktor Öğretim Üyeliği için;</w:t>
      </w:r>
    </w:p>
    <w:tbl>
      <w:tblPr>
        <w:tblW w:w="0" w:type="auto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75"/>
        <w:gridCol w:w="1831"/>
        <w:gridCol w:w="2847"/>
        <w:gridCol w:w="2448"/>
      </w:tblGrid>
      <w:tr w:rsidR="005C5C77" w:rsidRPr="005C5C77" w14:paraId="379ECA85" w14:textId="77777777" w:rsidTr="00EC4D1C">
        <w:trPr>
          <w:cantSplit/>
        </w:trPr>
        <w:tc>
          <w:tcPr>
            <w:tcW w:w="4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849FCCE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Zorunlu puanlardan</w:t>
            </w:r>
          </w:p>
        </w:tc>
        <w:tc>
          <w:tcPr>
            <w:tcW w:w="5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74243B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oplamda</w:t>
            </w:r>
          </w:p>
        </w:tc>
      </w:tr>
      <w:tr w:rsidR="005C5C77" w:rsidRPr="005C5C77" w14:paraId="1BC80A01" w14:textId="77777777" w:rsidTr="00EC4D1C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CC170C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9D132E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F5B429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0D6AD4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</w:tr>
      <w:tr w:rsidR="005C5C77" w:rsidRPr="005C5C77" w14:paraId="6F1E3E98" w14:textId="77777777" w:rsidTr="00EC4D1C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348AAC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4EB8DF2C" w14:textId="77777777" w:rsidR="005C5C77" w:rsidRPr="005C5C77" w:rsidRDefault="005C5C77" w:rsidP="005C5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566A09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2EA6F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C77D49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6544EB1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B5BD7B6" w14:textId="77777777" w:rsid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D6F1AE3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A675208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8C2AF0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FC1B39A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513F1CA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592F99DD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22E9811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08C836B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99A5F0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23CBAD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ED839B3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82A43F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87E66EC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43F3FCE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97F9407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E5EDAB6" w14:textId="77777777" w:rsidR="00502A4B" w:rsidRPr="005C5C77" w:rsidRDefault="00502A4B" w:rsidP="00502A4B">
      <w:pPr>
        <w:pageBreakBefore/>
        <w:tabs>
          <w:tab w:val="left" w:pos="1418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EK 3</w:t>
      </w:r>
    </w:p>
    <w:p w14:paraId="07F94FDD" w14:textId="77777777" w:rsidR="00502A4B" w:rsidRPr="005C5C77" w:rsidRDefault="00502A4B" w:rsidP="00502A4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279794D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906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98"/>
        <w:gridCol w:w="1397"/>
        <w:gridCol w:w="1397"/>
        <w:gridCol w:w="2350"/>
        <w:gridCol w:w="1656"/>
        <w:gridCol w:w="1708"/>
      </w:tblGrid>
      <w:tr w:rsidR="00502A4B" w:rsidRPr="005C5C77" w14:paraId="756C12DB" w14:textId="77777777" w:rsidTr="00154996">
        <w:trPr>
          <w:trHeight w:val="599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2F324D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no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A977B5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yılı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625360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zar sayısı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9258BE0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k 1’e göre yayının grup nos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73EFD6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ın puanı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AC4A7F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dayın aldığı puan</w:t>
            </w:r>
          </w:p>
        </w:tc>
      </w:tr>
      <w:tr w:rsidR="00502A4B" w:rsidRPr="005C5C77" w14:paraId="4C308418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1C45E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B1BF5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06A7C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5F4D1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1D565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86A33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2CC9B0C1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48640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31920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BB95D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714D8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B7064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893C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5006079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E9AD4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D69DA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6A0D2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870E3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3A5D8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1F6C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67A0A70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5EF684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23EFA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AEDC39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4353C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F176F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6DF01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2D8BCB8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3591F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2C737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56567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3F58C9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3DFD2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25647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4E8C47CB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0C9B0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A4BF0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4134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8FA9F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785B2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4D824C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5481B31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AB1A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2C2AB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6F27F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5CE9C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812FD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6107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0EC1473D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tim üyeliğine atamaların tamamında gereklidir. Aday ilave olarak, akademik durumuna göre ekteki tabloyu da dolduracaktır. </w:t>
      </w:r>
    </w:p>
    <w:p w14:paraId="27D6B1A0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özgeçmişini YÖKSİS formatında hazırlayarak başvuru dosyasına ekleyecektir.</w:t>
      </w:r>
    </w:p>
    <w:p w14:paraId="7268FF05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her faaliyet için gerekli kanıtlayıcı belgeleri dosyası ile birlikte sunacaktır.</w:t>
      </w:r>
    </w:p>
    <w:p w14:paraId="410C4FFD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Profesör adayları EK 6’daki puanlama şablonunu Üniversitelerarası Kurul puanlama ölçütlerine ayrıca düzenleyeceklerdir.</w:t>
      </w:r>
    </w:p>
    <w:p w14:paraId="1065696A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D89CC72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14:paraId="4A74E916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oçentlik için;</w:t>
      </w:r>
    </w:p>
    <w:tbl>
      <w:tblPr>
        <w:tblW w:w="0" w:type="auto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75"/>
        <w:gridCol w:w="1831"/>
        <w:gridCol w:w="2847"/>
        <w:gridCol w:w="2448"/>
      </w:tblGrid>
      <w:tr w:rsidR="00502A4B" w:rsidRPr="005C5C77" w14:paraId="2DE55F69" w14:textId="77777777" w:rsidTr="00154996">
        <w:trPr>
          <w:cantSplit/>
        </w:trPr>
        <w:tc>
          <w:tcPr>
            <w:tcW w:w="4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21EC943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Zorunlu puanlardan</w:t>
            </w:r>
          </w:p>
        </w:tc>
        <w:tc>
          <w:tcPr>
            <w:tcW w:w="5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1BC1C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oplamda</w:t>
            </w:r>
          </w:p>
        </w:tc>
      </w:tr>
      <w:tr w:rsidR="00502A4B" w:rsidRPr="005C5C77" w14:paraId="5FCB5A03" w14:textId="77777777" w:rsidTr="00154996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8A1C9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774702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EC117D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67A25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</w:tr>
      <w:tr w:rsidR="00502A4B" w:rsidRPr="005C5C77" w14:paraId="544F1B6A" w14:textId="77777777" w:rsidTr="00154996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491BB4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6AB89078" w14:textId="77777777" w:rsidR="00502A4B" w:rsidRPr="005C5C77" w:rsidRDefault="00502A4B" w:rsidP="001549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8B41C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66741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813E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9DB88CC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61BEB66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8229A7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528CD585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FE826AE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820D97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6F43BEF6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501D290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1F7A712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4D11F5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5AB9F6D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40FF523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33BFFB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6FCD7ADF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8EFBF17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6082956B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CAB0F5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977BABF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143F1D4" w14:textId="77777777" w:rsidR="00502A4B" w:rsidRPr="005C5C77" w:rsidRDefault="00502A4B" w:rsidP="00502A4B">
      <w:pPr>
        <w:pageBreakBefore/>
        <w:tabs>
          <w:tab w:val="left" w:pos="1418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EK 3</w:t>
      </w:r>
    </w:p>
    <w:p w14:paraId="46A10D95" w14:textId="77777777" w:rsidR="00502A4B" w:rsidRPr="005C5C77" w:rsidRDefault="00502A4B" w:rsidP="00502A4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B92F67B" w14:textId="77777777" w:rsidR="00502A4B" w:rsidRPr="005C5C77" w:rsidRDefault="00502A4B" w:rsidP="005A30F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0068EFF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906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98"/>
        <w:gridCol w:w="1397"/>
        <w:gridCol w:w="1397"/>
        <w:gridCol w:w="2350"/>
        <w:gridCol w:w="1656"/>
        <w:gridCol w:w="1708"/>
      </w:tblGrid>
      <w:tr w:rsidR="00502A4B" w:rsidRPr="005C5C77" w14:paraId="4FA5169E" w14:textId="77777777" w:rsidTr="00154996">
        <w:trPr>
          <w:trHeight w:val="599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A89CF5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no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9A586B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yılı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3ECC8C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zar sayısı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53A023C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k 1’e göre yayının grup nos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74766F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ın puanı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F07AD5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dayın aldığı puan</w:t>
            </w:r>
          </w:p>
        </w:tc>
      </w:tr>
      <w:tr w:rsidR="00502A4B" w:rsidRPr="005C5C77" w14:paraId="1027F59E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61920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2CD0B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4FEE1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6D107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1D7C9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41CB7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2CEB94A6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06704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0D873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0930C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A04BE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8CDD6C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173F7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3391E382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B26FE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7BFBB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7351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1213C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8E55C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7E410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6EECBC3E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D1B65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4E4F49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4493F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EE1D0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DCD11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E2BA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37327377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FE80E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A4B4E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BBD8B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76523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3D622C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EC096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4B39628A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84600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65483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90EF2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337E5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829AE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7DA54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41B58767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861D4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1D074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ACFF5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CC90A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D5837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2878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6C1859F3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tim üyeliğine atamaların tamamında gereklidir. Aday ilave olarak, akademik durumuna göre ekteki tabloyu da dolduracaktır. </w:t>
      </w:r>
    </w:p>
    <w:p w14:paraId="7D3FAFD1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özgeçmişini YÖKSİS formatında hazırlayarak başvuru dosyasına ekleyecektir.</w:t>
      </w:r>
    </w:p>
    <w:p w14:paraId="0F48DE8A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her faaliyet için gerekli kanıtlayıcı belgeleri dosyası ile birlikte sunacaktır.</w:t>
      </w:r>
    </w:p>
    <w:p w14:paraId="798E001D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Profesör adayları EK 6’daki puanlama şablonunu Üniversitelerarası Kurul puanlama ölçütlerine ayrıca düzenleyeceklerdir.</w:t>
      </w:r>
    </w:p>
    <w:p w14:paraId="57A74A46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7D95571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14:paraId="77AFAD1C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b/>
          <w:bCs/>
          <w:sz w:val="23"/>
          <w:szCs w:val="23"/>
        </w:rPr>
        <w:t>Profesörlük için</w:t>
      </w:r>
      <w:r w:rsidRPr="005C5C7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;</w:t>
      </w:r>
    </w:p>
    <w:tbl>
      <w:tblPr>
        <w:tblW w:w="9801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0"/>
        <w:gridCol w:w="1417"/>
        <w:gridCol w:w="1843"/>
        <w:gridCol w:w="1559"/>
        <w:gridCol w:w="3402"/>
      </w:tblGrid>
      <w:tr w:rsidR="00502A4B" w:rsidRPr="005C5C77" w14:paraId="3ACEC7B6" w14:textId="77777777" w:rsidTr="00154996">
        <w:trPr>
          <w:cantSplit/>
        </w:trPr>
        <w:tc>
          <w:tcPr>
            <w:tcW w:w="2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990FBF1" w14:textId="77777777" w:rsidR="00502A4B" w:rsidRDefault="00502A4B" w:rsidP="0015499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oçentlik süresince; </w:t>
            </w:r>
          </w:p>
          <w:p w14:paraId="3A1E0E43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b/>
                <w:bCs/>
                <w:sz w:val="23"/>
                <w:szCs w:val="23"/>
              </w:rPr>
              <w:t xml:space="preserve">UAK zorunlu puanlardan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1605A5" w14:textId="77777777" w:rsidR="00502A4B" w:rsidRDefault="00502A4B" w:rsidP="0015499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oçentlik süresince; </w:t>
            </w:r>
          </w:p>
          <w:p w14:paraId="1DE35499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b/>
                <w:bCs/>
                <w:sz w:val="23"/>
                <w:szCs w:val="23"/>
              </w:rPr>
              <w:t xml:space="preserve">EK-1 Zorunlu puanlardan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13A43" w14:textId="77777777" w:rsidR="00502A4B" w:rsidRDefault="00502A4B" w:rsidP="0015499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Toplamda </w:t>
            </w:r>
          </w:p>
          <w:p w14:paraId="3C94FD86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</w:tr>
      <w:tr w:rsidR="00502A4B" w:rsidRPr="005C5C77" w14:paraId="63A41FCD" w14:textId="77777777" w:rsidTr="00154996"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D05647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8AAE5F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503E6A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77426D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C01E0" w14:textId="77777777" w:rsidR="00502A4B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7B20C3A4" w14:textId="77777777" w:rsidR="00502A4B" w:rsidRDefault="00502A4B" w:rsidP="00154996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ayın toplam puanı </w:t>
            </w:r>
          </w:p>
          <w:p w14:paraId="32FE5F8B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0CE653DD" w14:textId="77777777" w:rsidTr="00154996"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64E02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7AF8FCFB" w14:textId="77777777" w:rsidR="00502A4B" w:rsidRPr="005C5C77" w:rsidRDefault="00502A4B" w:rsidP="001549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0E12D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F553B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9614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4E94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B2BFD8E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1AB1A3C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C1A4E21" w14:textId="77777777" w:rsidR="00502A4B" w:rsidRPr="005C5C77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sectPr w:rsidR="00502A4B" w:rsidRPr="005C5C77" w:rsidSect="00D23C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C73FB" w14:textId="77777777" w:rsidR="00482327" w:rsidRDefault="00482327" w:rsidP="005A30FA">
      <w:pPr>
        <w:spacing w:after="0" w:line="240" w:lineRule="auto"/>
      </w:pPr>
      <w:r>
        <w:separator/>
      </w:r>
    </w:p>
  </w:endnote>
  <w:endnote w:type="continuationSeparator" w:id="0">
    <w:p w14:paraId="5A112E76" w14:textId="77777777" w:rsidR="00482327" w:rsidRDefault="00482327" w:rsidP="005A3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5118AA" w:rsidRPr="005A30FA" w14:paraId="66F8A267" w14:textId="77777777" w:rsidTr="00CF2702">
      <w:trPr>
        <w:trHeight w:val="737"/>
      </w:trPr>
      <w:tc>
        <w:tcPr>
          <w:tcW w:w="3119" w:type="dxa"/>
          <w:shd w:val="clear" w:color="auto" w:fill="auto"/>
        </w:tcPr>
        <w:p w14:paraId="126EABCD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HAZIRLAYAN</w:t>
          </w:r>
        </w:p>
        <w:p w14:paraId="3AC1A2A0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3188B515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6497C21D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</w:tc>
      <w:tc>
        <w:tcPr>
          <w:tcW w:w="3260" w:type="dxa"/>
          <w:shd w:val="clear" w:color="auto" w:fill="auto"/>
        </w:tcPr>
        <w:p w14:paraId="2CFECA6C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45A85CB0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ONAYLAYAN</w:t>
          </w:r>
        </w:p>
      </w:tc>
    </w:tr>
  </w:tbl>
  <w:p w14:paraId="6B7B3AC8" w14:textId="77777777" w:rsidR="009E1590" w:rsidRDefault="009E159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5A30FA" w:rsidRPr="005A30FA" w14:paraId="5D2697B9" w14:textId="77777777" w:rsidTr="005A30FA">
      <w:trPr>
        <w:trHeight w:val="737"/>
      </w:trPr>
      <w:tc>
        <w:tcPr>
          <w:tcW w:w="3119" w:type="dxa"/>
          <w:shd w:val="clear" w:color="auto" w:fill="auto"/>
        </w:tcPr>
        <w:p w14:paraId="7D26D75C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HAZIRLAYAN</w:t>
          </w:r>
        </w:p>
        <w:p w14:paraId="5620DBA2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4596AF64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40D36B7D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</w:tc>
      <w:tc>
        <w:tcPr>
          <w:tcW w:w="3260" w:type="dxa"/>
          <w:shd w:val="clear" w:color="auto" w:fill="auto"/>
        </w:tcPr>
        <w:p w14:paraId="09CF844A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7912B13E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ONAYLAYAN</w:t>
          </w:r>
        </w:p>
      </w:tc>
    </w:tr>
  </w:tbl>
  <w:p w14:paraId="2C978C52" w14:textId="77777777" w:rsidR="005A30FA" w:rsidRDefault="005A30F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9E1590" w:rsidRPr="005A30FA" w14:paraId="6DA56987" w14:textId="77777777" w:rsidTr="00CF2702">
      <w:trPr>
        <w:trHeight w:val="737"/>
      </w:trPr>
      <w:tc>
        <w:tcPr>
          <w:tcW w:w="3119" w:type="dxa"/>
          <w:shd w:val="clear" w:color="auto" w:fill="auto"/>
        </w:tcPr>
        <w:p w14:paraId="720D4D78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HAZIRLAYAN</w:t>
          </w:r>
        </w:p>
        <w:p w14:paraId="0361E4D7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5D94C37A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2F1C0214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</w:tc>
      <w:tc>
        <w:tcPr>
          <w:tcW w:w="3260" w:type="dxa"/>
          <w:shd w:val="clear" w:color="auto" w:fill="auto"/>
        </w:tcPr>
        <w:p w14:paraId="60887C2D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6F10AC0D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ONAYLAYAN</w:t>
          </w:r>
        </w:p>
      </w:tc>
    </w:tr>
  </w:tbl>
  <w:p w14:paraId="7DCE5527" w14:textId="77777777" w:rsidR="009E1590" w:rsidRDefault="009E1590" w:rsidP="009E159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041D4" w14:textId="77777777" w:rsidR="00482327" w:rsidRDefault="00482327" w:rsidP="005A30FA">
      <w:pPr>
        <w:spacing w:after="0" w:line="240" w:lineRule="auto"/>
      </w:pPr>
      <w:r>
        <w:separator/>
      </w:r>
    </w:p>
  </w:footnote>
  <w:footnote w:type="continuationSeparator" w:id="0">
    <w:p w14:paraId="400E5CE7" w14:textId="77777777" w:rsidR="00482327" w:rsidRDefault="00482327" w:rsidP="005A30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32"/>
      <w:gridCol w:w="4343"/>
      <w:gridCol w:w="1571"/>
      <w:gridCol w:w="1116"/>
    </w:tblGrid>
    <w:tr w:rsidR="005118AA" w:rsidRPr="00EF72D5" w14:paraId="6F93E089" w14:textId="77777777" w:rsidTr="00CF2702">
      <w:trPr>
        <w:trHeight w:val="276"/>
        <w:jc w:val="center"/>
      </w:trPr>
      <w:tc>
        <w:tcPr>
          <w:tcW w:w="1121" w:type="pct"/>
          <w:vMerge w:val="restart"/>
          <w:shd w:val="clear" w:color="auto" w:fill="auto"/>
          <w:vAlign w:val="center"/>
        </w:tcPr>
        <w:p w14:paraId="7DD7C186" w14:textId="77777777" w:rsidR="005118AA" w:rsidRPr="00EF72D5" w:rsidRDefault="005118AA" w:rsidP="005118AA">
          <w:pPr>
            <w:pStyle w:val="stBilgi"/>
            <w:jc w:val="center"/>
          </w:pPr>
          <w:r w:rsidRPr="00543508">
            <w:rPr>
              <w:noProof/>
              <w:lang w:eastAsia="tr-TR"/>
            </w:rPr>
            <w:drawing>
              <wp:inline distT="0" distB="0" distL="0" distR="0" wp14:anchorId="547E40A8" wp14:editId="0A83527D">
                <wp:extent cx="847725" cy="762000"/>
                <wp:effectExtent l="0" t="0" r="9525" b="0"/>
                <wp:docPr id="3" name="Resim 3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99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725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59282FDC" w14:textId="77777777" w:rsidR="005118AA" w:rsidRPr="005A30FA" w:rsidRDefault="005118AA" w:rsidP="005118AA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5A30FA">
            <w:rPr>
              <w:rFonts w:ascii="Times New Roman" w:hAnsi="Times New Roman" w:cs="Times New Roman"/>
              <w:b/>
              <w:sz w:val="28"/>
              <w:szCs w:val="28"/>
            </w:rPr>
            <w:t>BATMAN ÜNİVERSİTESİ</w:t>
          </w:r>
        </w:p>
        <w:p w14:paraId="75C0E043" w14:textId="77777777" w:rsidR="005118AA" w:rsidRPr="005A30FA" w:rsidRDefault="005118AA" w:rsidP="005118AA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8"/>
              <w:szCs w:val="28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bCs/>
              <w:sz w:val="28"/>
              <w:szCs w:val="28"/>
              <w:lang w:eastAsia="tr-TR"/>
            </w:rPr>
            <w:t>PUANLAMA ŞABLONU</w:t>
          </w:r>
        </w:p>
        <w:p w14:paraId="03686646" w14:textId="77777777" w:rsidR="005118AA" w:rsidRPr="009F1F55" w:rsidRDefault="005118AA" w:rsidP="005118AA">
          <w:pPr>
            <w:tabs>
              <w:tab w:val="left" w:pos="760"/>
              <w:tab w:val="center" w:pos="4536"/>
            </w:tabs>
            <w:jc w:val="center"/>
            <w:rPr>
              <w:b/>
              <w:sz w:val="28"/>
              <w:szCs w:val="28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57284FB0" w14:textId="77777777" w:rsidR="005118AA" w:rsidRPr="00731EA7" w:rsidRDefault="005118AA" w:rsidP="005118AA">
          <w:pPr>
            <w:pStyle w:val="stBilgi"/>
          </w:pPr>
          <w:r w:rsidRPr="00731EA7"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4085FEFC" w14:textId="77777777" w:rsidR="005118AA" w:rsidRPr="00731EA7" w:rsidRDefault="005118AA" w:rsidP="005118AA">
          <w:pPr>
            <w:pStyle w:val="stBilgi"/>
          </w:pPr>
          <w:r>
            <w:t>KYS-FR</w:t>
          </w:r>
        </w:p>
      </w:tc>
    </w:tr>
    <w:tr w:rsidR="005118AA" w:rsidRPr="00EF72D5" w14:paraId="355E3D37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1719E38E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573B74C2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1EFB1CD5" w14:textId="77777777" w:rsidR="005118AA" w:rsidRPr="00731EA7" w:rsidRDefault="005118AA" w:rsidP="005118AA">
          <w:pPr>
            <w:pStyle w:val="stBilgi"/>
          </w:pPr>
          <w:r w:rsidRPr="00731EA7"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228DCF81" w14:textId="77777777" w:rsidR="005118AA" w:rsidRPr="00731EA7" w:rsidRDefault="005118AA" w:rsidP="005118AA">
          <w:pPr>
            <w:pStyle w:val="stBilgi"/>
          </w:pPr>
        </w:p>
      </w:tc>
    </w:tr>
    <w:tr w:rsidR="005118AA" w:rsidRPr="00EF72D5" w14:paraId="53D824FD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B5F270A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0C69B674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4E893185" w14:textId="77777777" w:rsidR="005118AA" w:rsidRPr="00731EA7" w:rsidRDefault="005118AA" w:rsidP="005118AA">
          <w:pPr>
            <w:pStyle w:val="stBilgi"/>
          </w:pPr>
          <w:r w:rsidRPr="00731EA7"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003D89B2" w14:textId="77777777" w:rsidR="005118AA" w:rsidRPr="00731EA7" w:rsidRDefault="005118AA" w:rsidP="005118AA">
          <w:pPr>
            <w:pStyle w:val="stBilgi"/>
            <w:rPr>
              <w:sz w:val="18"/>
            </w:rPr>
          </w:pPr>
        </w:p>
      </w:tc>
    </w:tr>
    <w:tr w:rsidR="005118AA" w:rsidRPr="00EF72D5" w14:paraId="02A46875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260FE803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4B4484BE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1EA55C12" w14:textId="77777777" w:rsidR="005118AA" w:rsidRPr="00731EA7" w:rsidRDefault="005118AA" w:rsidP="005118AA">
          <w:pPr>
            <w:pStyle w:val="stBilgi"/>
          </w:pPr>
          <w:r w:rsidRPr="00731EA7"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48C9D95C" w14:textId="77777777" w:rsidR="005118AA" w:rsidRPr="00731EA7" w:rsidRDefault="005118AA" w:rsidP="005118AA">
          <w:pPr>
            <w:pStyle w:val="stBilgi"/>
          </w:pPr>
        </w:p>
      </w:tc>
    </w:tr>
    <w:tr w:rsidR="005118AA" w:rsidRPr="00EF72D5" w14:paraId="58EBA00B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847EF4C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AB4298C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6CAAE933" w14:textId="77777777" w:rsidR="005118AA" w:rsidRPr="00731EA7" w:rsidRDefault="005118AA" w:rsidP="005118AA">
          <w:pPr>
            <w:pStyle w:val="stBilgi"/>
          </w:pPr>
          <w:r w:rsidRPr="00731EA7"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73C147C7" w14:textId="77777777" w:rsidR="005118AA" w:rsidRPr="00731EA7" w:rsidRDefault="005118AA" w:rsidP="005118AA">
          <w:pPr>
            <w:pStyle w:val="stBilgi"/>
          </w:pPr>
          <w:r>
            <w:t>2/3</w:t>
          </w:r>
        </w:p>
      </w:tc>
    </w:tr>
  </w:tbl>
  <w:p w14:paraId="62679E7C" w14:textId="77777777" w:rsidR="009E1590" w:rsidRDefault="009E159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2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822"/>
      <w:gridCol w:w="4497"/>
      <w:gridCol w:w="1757"/>
      <w:gridCol w:w="1220"/>
    </w:tblGrid>
    <w:tr w:rsidR="00D23C06" w:rsidRPr="00EF72D5" w14:paraId="00EF021D" w14:textId="77777777" w:rsidTr="007F02F2">
      <w:trPr>
        <w:trHeight w:val="227"/>
        <w:jc w:val="center"/>
      </w:trPr>
      <w:tc>
        <w:tcPr>
          <w:tcW w:w="980" w:type="pct"/>
          <w:vMerge w:val="restart"/>
          <w:shd w:val="clear" w:color="auto" w:fill="auto"/>
          <w:vAlign w:val="center"/>
        </w:tcPr>
        <w:p w14:paraId="347E977B" w14:textId="69A83F8C" w:rsidR="00D23C06" w:rsidRPr="00EF72D5" w:rsidRDefault="00D23C06" w:rsidP="00D23C06">
          <w:pPr>
            <w:pStyle w:val="stBilgi"/>
            <w:jc w:val="center"/>
          </w:pPr>
          <w:r w:rsidRPr="00445A0E">
            <w:rPr>
              <w:noProof/>
            </w:rPr>
            <w:drawing>
              <wp:inline distT="0" distB="0" distL="0" distR="0" wp14:anchorId="2D050431" wp14:editId="11FB1D85">
                <wp:extent cx="899160" cy="762000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shd w:val="clear" w:color="auto" w:fill="auto"/>
          <w:vAlign w:val="center"/>
        </w:tcPr>
        <w:p w14:paraId="77860EB1" w14:textId="77777777" w:rsidR="00D23C06" w:rsidRPr="001513BE" w:rsidRDefault="00D23C06" w:rsidP="00D23C0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513BE">
            <w:rPr>
              <w:rFonts w:ascii="Times New Roman" w:hAnsi="Times New Roman" w:cs="Times New Roman"/>
              <w:b/>
              <w:sz w:val="24"/>
              <w:szCs w:val="24"/>
            </w:rPr>
            <w:t>T.C.</w:t>
          </w:r>
        </w:p>
        <w:p w14:paraId="6CEE814D" w14:textId="77777777" w:rsidR="00D23C06" w:rsidRPr="001513BE" w:rsidRDefault="00D23C06" w:rsidP="00D23C0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513BE">
            <w:rPr>
              <w:rFonts w:ascii="Times New Roman" w:hAnsi="Times New Roman" w:cs="Times New Roman"/>
              <w:b/>
              <w:sz w:val="24"/>
              <w:szCs w:val="24"/>
            </w:rPr>
            <w:t>BATMAN ÜNİVERSİTESİ</w:t>
          </w:r>
        </w:p>
        <w:p w14:paraId="14E3617C" w14:textId="77777777" w:rsidR="00D23C06" w:rsidRPr="009E6796" w:rsidRDefault="00D23C06" w:rsidP="00D23C0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8"/>
              <w:szCs w:val="28"/>
              <w:lang w:eastAsia="tr-TR"/>
            </w:rPr>
          </w:pPr>
          <w:r w:rsidRPr="001513BE"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tr-TR"/>
            </w:rPr>
            <w:t>PUANLAMA ŞABLONU(EK-3)</w:t>
          </w:r>
        </w:p>
      </w:tc>
      <w:tc>
        <w:tcPr>
          <w:tcW w:w="945" w:type="pct"/>
          <w:shd w:val="clear" w:color="auto" w:fill="auto"/>
          <w:vAlign w:val="center"/>
        </w:tcPr>
        <w:p w14:paraId="721F84EC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656" w:type="pct"/>
          <w:shd w:val="clear" w:color="auto" w:fill="auto"/>
          <w:vAlign w:val="center"/>
        </w:tcPr>
        <w:p w14:paraId="3E3B3863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FR-443</w:t>
          </w:r>
        </w:p>
      </w:tc>
    </w:tr>
    <w:tr w:rsidR="00D23C06" w:rsidRPr="00EF72D5" w14:paraId="26ABB6E1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6C30C556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260F53EE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35138ED4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İlk Yayın Tarihi</w:t>
          </w:r>
        </w:p>
      </w:tc>
      <w:tc>
        <w:tcPr>
          <w:tcW w:w="656" w:type="pct"/>
          <w:shd w:val="clear" w:color="auto" w:fill="auto"/>
          <w:vAlign w:val="center"/>
        </w:tcPr>
        <w:p w14:paraId="4A5B2BCA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12.01.2023</w:t>
          </w:r>
        </w:p>
      </w:tc>
    </w:tr>
    <w:tr w:rsidR="00D23C06" w:rsidRPr="00EF72D5" w14:paraId="56A54F04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2493AF0E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50AF7358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75E8C6D7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Revizyon Tarihi</w:t>
          </w:r>
        </w:p>
      </w:tc>
      <w:tc>
        <w:tcPr>
          <w:tcW w:w="656" w:type="pct"/>
          <w:shd w:val="clear" w:color="auto" w:fill="auto"/>
          <w:vAlign w:val="center"/>
        </w:tcPr>
        <w:p w14:paraId="7E211811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</w:p>
      </w:tc>
    </w:tr>
    <w:tr w:rsidR="00D23C06" w:rsidRPr="00EF72D5" w14:paraId="3CDE52C3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1ED53CA0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75837660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4F61402D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Revizyon No</w:t>
          </w:r>
        </w:p>
      </w:tc>
      <w:tc>
        <w:tcPr>
          <w:tcW w:w="656" w:type="pct"/>
          <w:shd w:val="clear" w:color="auto" w:fill="auto"/>
          <w:vAlign w:val="center"/>
        </w:tcPr>
        <w:p w14:paraId="60E7EF90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00</w:t>
          </w:r>
        </w:p>
      </w:tc>
    </w:tr>
    <w:tr w:rsidR="00D23C06" w:rsidRPr="00EF72D5" w14:paraId="14585520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3819C873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502BB3CD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379D9903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Sayfa</w:t>
          </w:r>
        </w:p>
      </w:tc>
      <w:tc>
        <w:tcPr>
          <w:tcW w:w="656" w:type="pct"/>
          <w:shd w:val="clear" w:color="auto" w:fill="auto"/>
          <w:vAlign w:val="center"/>
        </w:tcPr>
        <w:p w14:paraId="3403E441" w14:textId="0C7C7B2D" w:rsidR="00D23C06" w:rsidRPr="00D23C0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instrText>PAGE  \* Arabic  \* MERGEFORMAT</w:instrTex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t>1</w: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end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t xml:space="preserve"> / </w: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instrText>NUMPAGES  \* Arabic  \* MERGEFORMAT</w:instrTex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t>2</w: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end"/>
          </w:r>
        </w:p>
      </w:tc>
    </w:tr>
  </w:tbl>
  <w:p w14:paraId="307B7215" w14:textId="77777777" w:rsidR="005A30FA" w:rsidRDefault="005A30F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752352"/>
      <w:placeholder>
        <w:docPart w:val="D9582F15F0E64F3B9DC24437716D7F0C"/>
      </w:placeholder>
      <w:temporary/>
      <w:showingPlcHdr/>
      <w15:appearance w15:val="hidden"/>
    </w:sdtPr>
    <w:sdtContent>
      <w:p w14:paraId="088D4AC7" w14:textId="77777777" w:rsidR="00D23C06" w:rsidRDefault="00D23C06">
        <w:pPr>
          <w:pStyle w:val="stBilgi"/>
        </w:pPr>
        <w:r>
          <w:t>[Buraya yazın]</w:t>
        </w:r>
      </w:p>
    </w:sdtContent>
  </w:sdt>
  <w:p w14:paraId="7D321697" w14:textId="77777777" w:rsidR="00AA436E" w:rsidRDefault="00AA436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num w:numId="1" w16cid:durableId="2090156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B2ETU0MTcxNjJR2l4NTi4sz8PJACw1oAgAFSiiwAAAA="/>
  </w:docVars>
  <w:rsids>
    <w:rsidRoot w:val="005C5C77"/>
    <w:rsid w:val="001513BE"/>
    <w:rsid w:val="00430C0C"/>
    <w:rsid w:val="00482327"/>
    <w:rsid w:val="00502A4B"/>
    <w:rsid w:val="005118AA"/>
    <w:rsid w:val="005A30FA"/>
    <w:rsid w:val="005C5C77"/>
    <w:rsid w:val="00653D96"/>
    <w:rsid w:val="006C2BCA"/>
    <w:rsid w:val="009944BD"/>
    <w:rsid w:val="009E1590"/>
    <w:rsid w:val="009E6796"/>
    <w:rsid w:val="00AA436E"/>
    <w:rsid w:val="00AB7C82"/>
    <w:rsid w:val="00C1123C"/>
    <w:rsid w:val="00CE514B"/>
    <w:rsid w:val="00D23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AD421"/>
  <w15:chartTrackingRefBased/>
  <w15:docId w15:val="{9EC72B5A-36E6-4A0E-9F0D-2E44FE3E6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02A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A3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30FA"/>
  </w:style>
  <w:style w:type="paragraph" w:styleId="AltBilgi">
    <w:name w:val="footer"/>
    <w:basedOn w:val="Normal"/>
    <w:link w:val="AltBilgiChar"/>
    <w:uiPriority w:val="99"/>
    <w:unhideWhenUsed/>
    <w:rsid w:val="005A3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30FA"/>
  </w:style>
  <w:style w:type="paragraph" w:styleId="BalonMetni">
    <w:name w:val="Balloon Text"/>
    <w:basedOn w:val="Normal"/>
    <w:link w:val="BalonMetniChar"/>
    <w:uiPriority w:val="99"/>
    <w:semiHidden/>
    <w:unhideWhenUsed/>
    <w:rsid w:val="00511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18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582F15F0E64F3B9DC24437716D7F0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E639416-56E9-4064-B325-606025F3CD76}"/>
      </w:docPartPr>
      <w:docPartBody>
        <w:p w:rsidR="00000000" w:rsidRDefault="00A171EB" w:rsidP="00A171EB">
          <w:pPr>
            <w:pStyle w:val="D9582F15F0E64F3B9DC24437716D7F0C"/>
          </w:pPr>
          <w:r>
            <w:t>[Buraya yazı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71EB"/>
    <w:rsid w:val="002F3604"/>
    <w:rsid w:val="00A1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9582F15F0E64F3B9DC24437716D7F0C">
    <w:name w:val="D9582F15F0E64F3B9DC24437716D7F0C"/>
    <w:rsid w:val="00A171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dc:description/>
  <cp:lastModifiedBy>Safak Ozsarac</cp:lastModifiedBy>
  <cp:revision>8</cp:revision>
  <cp:lastPrinted>2022-12-26T08:04:00Z</cp:lastPrinted>
  <dcterms:created xsi:type="dcterms:W3CDTF">2022-12-21T12:04:00Z</dcterms:created>
  <dcterms:modified xsi:type="dcterms:W3CDTF">2023-01-13T08:26:00Z</dcterms:modified>
</cp:coreProperties>
</file>